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52D701" w14:textId="5D0F04F2" w:rsidR="005A0D40" w:rsidRDefault="005A0D40" w:rsidP="003D3519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243DB1F9" w14:textId="6DE1732C" w:rsidR="005A0D40" w:rsidRDefault="005A0D40" w:rsidP="003D3519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7D0C5764" w14:textId="5D8193A2" w:rsidR="005A0D40" w:rsidRDefault="005A0D40" w:rsidP="003D3519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4F0994E1" w14:textId="3DA14C36" w:rsidR="005A0D40" w:rsidRDefault="005A0D40" w:rsidP="003D3519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6FF5909A" w14:textId="3AB94DBF" w:rsidR="005A0D40" w:rsidRDefault="005A0D40" w:rsidP="003D3519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71E85E24" w14:textId="7A708F66" w:rsidR="005A0D40" w:rsidRDefault="005A0D40" w:rsidP="003D3519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4B3A33DD" w14:textId="12E49036" w:rsidR="005A0D40" w:rsidRDefault="005A0D40" w:rsidP="003D3519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657D22CF" w14:textId="0CAD4C13" w:rsidR="005A0D40" w:rsidRDefault="005A0D40" w:rsidP="003D3519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6F4C2574" w14:textId="77777777" w:rsidR="005A0D40" w:rsidRDefault="005A0D40" w:rsidP="003D3519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</w:p>
    <w:p w14:paraId="13204D3D" w14:textId="3CA59BB2" w:rsidR="005B1E44" w:rsidRPr="005A0D40" w:rsidRDefault="003D3519" w:rsidP="003D3519">
      <w:pPr>
        <w:jc w:val="center"/>
        <w:rPr>
          <w:rFonts w:asciiTheme="majorBidi" w:hAnsiTheme="majorBidi" w:cstheme="majorBidi"/>
          <w:b/>
          <w:bCs/>
          <w:sz w:val="36"/>
          <w:szCs w:val="36"/>
        </w:rPr>
      </w:pPr>
      <w:r w:rsidRPr="005A0D40">
        <w:rPr>
          <w:rFonts w:asciiTheme="majorBidi" w:hAnsiTheme="majorBidi" w:cstheme="majorBidi"/>
          <w:b/>
          <w:bCs/>
          <w:sz w:val="36"/>
          <w:szCs w:val="36"/>
        </w:rPr>
        <w:t>Report about</w:t>
      </w:r>
    </w:p>
    <w:p w14:paraId="75F15F33" w14:textId="27D5C4E6" w:rsidR="003D3519" w:rsidRPr="005A0D40" w:rsidRDefault="006B5E13" w:rsidP="003D3519">
      <w:pPr>
        <w:jc w:val="center"/>
        <w:rPr>
          <w:rFonts w:asciiTheme="majorBidi" w:hAnsiTheme="majorBidi" w:cstheme="majorBidi"/>
          <w:sz w:val="32"/>
          <w:szCs w:val="32"/>
        </w:rPr>
      </w:pPr>
      <w:r w:rsidRPr="005A0D40">
        <w:rPr>
          <w:rFonts w:asciiTheme="majorBidi" w:hAnsiTheme="majorBidi" w:cstheme="majorBidi"/>
          <w:sz w:val="32"/>
          <w:szCs w:val="32"/>
        </w:rPr>
        <w:t>“Differences</w:t>
      </w:r>
      <w:r w:rsidRPr="006B5E13">
        <w:rPr>
          <w:rFonts w:asciiTheme="majorBidi" w:hAnsiTheme="majorBidi" w:cstheme="majorBidi"/>
          <w:sz w:val="32"/>
          <w:szCs w:val="32"/>
        </w:rPr>
        <w:t xml:space="preserve"> Between Arrow and Regular Functions</w:t>
      </w:r>
      <w:r w:rsidR="003D3519" w:rsidRPr="005A0D40">
        <w:rPr>
          <w:rFonts w:asciiTheme="majorBidi" w:hAnsiTheme="majorBidi" w:cstheme="majorBidi"/>
          <w:sz w:val="32"/>
          <w:szCs w:val="32"/>
        </w:rPr>
        <w:t>”</w:t>
      </w:r>
    </w:p>
    <w:p w14:paraId="69172B00" w14:textId="68275598" w:rsidR="005A0D40" w:rsidRDefault="006B5E13" w:rsidP="006B5E13">
      <w:pPr>
        <w:jc w:val="center"/>
        <w:rPr>
          <w:rFonts w:asciiTheme="majorBidi" w:hAnsiTheme="majorBidi" w:cstheme="majorBidi"/>
          <w:color w:val="808080" w:themeColor="background1" w:themeShade="80"/>
          <w:sz w:val="28"/>
          <w:szCs w:val="28"/>
        </w:rPr>
      </w:pPr>
      <w:r w:rsidRPr="006B5E13">
        <w:rPr>
          <w:rFonts w:asciiTheme="majorBidi" w:hAnsiTheme="majorBidi" w:cstheme="majorBidi"/>
          <w:color w:val="808080" w:themeColor="background1" w:themeShade="80"/>
          <w:sz w:val="28"/>
          <w:szCs w:val="28"/>
        </w:rPr>
        <w:t>React Training</w:t>
      </w:r>
      <w:r w:rsidRPr="006B5E13">
        <w:rPr>
          <w:rFonts w:asciiTheme="majorBidi" w:hAnsiTheme="majorBidi" w:cstheme="majorBidi"/>
          <w:color w:val="808080" w:themeColor="background1" w:themeShade="80"/>
          <w:sz w:val="28"/>
          <w:szCs w:val="28"/>
        </w:rPr>
        <w:t xml:space="preserve"> </w:t>
      </w:r>
      <w:r>
        <w:rPr>
          <w:rFonts w:asciiTheme="majorBidi" w:hAnsiTheme="majorBidi" w:cstheme="majorBidi"/>
          <w:color w:val="808080" w:themeColor="background1" w:themeShade="80"/>
          <w:sz w:val="28"/>
          <w:szCs w:val="28"/>
        </w:rPr>
        <w:t>– Task #5</w:t>
      </w:r>
      <w:r w:rsidR="005A0D40">
        <w:rPr>
          <w:rFonts w:asciiTheme="majorBidi" w:hAnsiTheme="majorBidi" w:cstheme="majorBidi"/>
          <w:color w:val="808080" w:themeColor="background1" w:themeShade="80"/>
          <w:sz w:val="28"/>
          <w:szCs w:val="28"/>
        </w:rPr>
        <w:br w:type="page"/>
      </w:r>
    </w:p>
    <w:p w14:paraId="5E83BD32" w14:textId="77777777" w:rsidR="00200F2B" w:rsidRDefault="00200F2B">
      <w:pPr>
        <w:rPr>
          <w:rFonts w:asciiTheme="majorBidi" w:hAnsiTheme="majorBidi" w:cstheme="majorBidi"/>
          <w:color w:val="808080" w:themeColor="background1" w:themeShade="80"/>
          <w:sz w:val="28"/>
          <w:szCs w:val="28"/>
        </w:rPr>
      </w:pPr>
    </w:p>
    <w:p w14:paraId="7976B75C" w14:textId="4F994C10" w:rsidR="00200F2B" w:rsidRDefault="006B5E13" w:rsidP="00200F2B">
      <w:pPr>
        <w:jc w:val="both"/>
        <w:rPr>
          <w:rFonts w:asciiTheme="majorBidi" w:hAnsiTheme="majorBidi" w:cstheme="majorBidi"/>
          <w:color w:val="808080" w:themeColor="background1" w:themeShade="80"/>
          <w:sz w:val="28"/>
          <w:szCs w:val="28"/>
        </w:rPr>
      </w:pPr>
      <w:r w:rsidRPr="006B5E13">
        <w:rPr>
          <w:rFonts w:asciiTheme="majorBidi" w:hAnsiTheme="majorBidi" w:cstheme="majorBidi"/>
          <w:color w:val="000000" w:themeColor="text1"/>
          <w:sz w:val="28"/>
          <w:szCs w:val="28"/>
        </w:rPr>
        <w:t>The report includes what are the functions of the Arrow and the Regular and the difference between them, and 5 differences between them will be explained and each difference separately.</w:t>
      </w:r>
    </w:p>
    <w:p w14:paraId="7F4D3923" w14:textId="77777777" w:rsidR="00200F2B" w:rsidRDefault="00200F2B" w:rsidP="00200F2B">
      <w:pPr>
        <w:jc w:val="both"/>
        <w:rPr>
          <w:rFonts w:asciiTheme="majorBidi" w:hAnsiTheme="majorBidi" w:cstheme="majorBidi"/>
          <w:color w:val="808080" w:themeColor="background1" w:themeShade="80"/>
          <w:sz w:val="28"/>
          <w:szCs w:val="28"/>
        </w:rPr>
      </w:pPr>
    </w:p>
    <w:p w14:paraId="764F0A9A" w14:textId="746C27AA" w:rsidR="00200F2B" w:rsidRPr="00200F2B" w:rsidRDefault="00200F2B" w:rsidP="00200F2B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color w:val="808080" w:themeColor="background1" w:themeShade="80"/>
          <w:sz w:val="32"/>
          <w:szCs w:val="32"/>
        </w:rPr>
      </w:pPr>
      <w:bookmarkStart w:id="0" w:name="OLE_LINK1"/>
      <w:r w:rsidRPr="00200F2B">
        <w:rPr>
          <w:rFonts w:ascii="Arial" w:hAnsi="Arial" w:cs="Arial"/>
          <w:b/>
          <w:bCs/>
          <w:sz w:val="28"/>
          <w:szCs w:val="28"/>
        </w:rPr>
        <w:t>Introduction</w:t>
      </w:r>
    </w:p>
    <w:bookmarkEnd w:id="0"/>
    <w:p w14:paraId="7567E062" w14:textId="77777777" w:rsidR="00200F2B" w:rsidRDefault="00200F2B" w:rsidP="00200F2B">
      <w:pPr>
        <w:jc w:val="both"/>
        <w:rPr>
          <w:rFonts w:asciiTheme="majorBidi" w:hAnsiTheme="majorBidi" w:cstheme="majorBidi"/>
          <w:color w:val="808080" w:themeColor="background1" w:themeShade="80"/>
          <w:sz w:val="28"/>
          <w:szCs w:val="28"/>
        </w:rPr>
      </w:pPr>
    </w:p>
    <w:p w14:paraId="4B7C09B3" w14:textId="77777777" w:rsidR="006B5E13" w:rsidRPr="006B5E13" w:rsidRDefault="006B5E13" w:rsidP="006B5E13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B5E13">
        <w:rPr>
          <w:rFonts w:asciiTheme="majorBidi" w:hAnsiTheme="majorBidi" w:cstheme="majorBidi"/>
          <w:color w:val="000000" w:themeColor="text1"/>
          <w:sz w:val="28"/>
          <w:szCs w:val="28"/>
        </w:rPr>
        <w:t>An arrow function expression is a compact alternative to a traditional function expression, but is limited and can't be used in all situations.</w:t>
      </w:r>
    </w:p>
    <w:p w14:paraId="708CE3A1" w14:textId="77777777" w:rsidR="006B5E13" w:rsidRPr="006B5E13" w:rsidRDefault="006B5E13" w:rsidP="006B5E13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B5E13">
        <w:rPr>
          <w:rFonts w:asciiTheme="majorBidi" w:hAnsiTheme="majorBidi" w:cstheme="majorBidi"/>
          <w:color w:val="000000" w:themeColor="text1"/>
          <w:sz w:val="28"/>
          <w:szCs w:val="28"/>
        </w:rPr>
        <w:t>Regular functions created using function declarations or expressions are constructible and callable. Since regular functions are constructible, they can be called using the new keyword.</w:t>
      </w:r>
    </w:p>
    <w:p w14:paraId="68A43732" w14:textId="19AE4850" w:rsidR="00FC2D36" w:rsidRDefault="006B5E13" w:rsidP="006B5E13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B5E13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However, the arrow functions are only callable and not constructible, </w:t>
      </w:r>
      <w:r w:rsidRPr="006B5E13">
        <w:rPr>
          <w:rFonts w:asciiTheme="majorBidi" w:hAnsiTheme="majorBidi" w:cstheme="majorBidi"/>
          <w:color w:val="000000" w:themeColor="text1"/>
          <w:sz w:val="28"/>
          <w:szCs w:val="28"/>
        </w:rPr>
        <w:t>i.e.,</w:t>
      </w:r>
      <w:r w:rsidRPr="006B5E13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arrow functions can never be used as constructor functions.</w:t>
      </w:r>
    </w:p>
    <w:p w14:paraId="4E226CA1" w14:textId="77777777" w:rsidR="006B5E13" w:rsidRDefault="006B5E13" w:rsidP="006B5E13">
      <w:pPr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</w:p>
    <w:p w14:paraId="56D115FD" w14:textId="024FDA4B" w:rsidR="00FC2D36" w:rsidRPr="00335A72" w:rsidRDefault="00FC2D36" w:rsidP="00FC2D36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color w:val="808080" w:themeColor="background1" w:themeShade="80"/>
          <w:sz w:val="32"/>
          <w:szCs w:val="32"/>
        </w:rPr>
      </w:pPr>
      <w:r>
        <w:rPr>
          <w:rFonts w:ascii="Arial" w:hAnsi="Arial" w:cs="Arial"/>
          <w:b/>
          <w:bCs/>
          <w:sz w:val="28"/>
          <w:szCs w:val="28"/>
        </w:rPr>
        <w:t xml:space="preserve">Subject </w:t>
      </w:r>
      <w:r w:rsidRPr="00335A72">
        <w:rPr>
          <w:rFonts w:asciiTheme="majorBidi" w:hAnsiTheme="majorBidi" w:cstheme="majorBidi"/>
          <w:color w:val="808080" w:themeColor="background1" w:themeShade="80"/>
          <w:sz w:val="28"/>
          <w:szCs w:val="28"/>
        </w:rPr>
        <w:t>(Cont</w:t>
      </w:r>
      <w:r w:rsidR="00335A72" w:rsidRPr="00335A72">
        <w:rPr>
          <w:rFonts w:asciiTheme="majorBidi" w:hAnsiTheme="majorBidi" w:cstheme="majorBidi"/>
          <w:color w:val="808080" w:themeColor="background1" w:themeShade="80"/>
          <w:sz w:val="28"/>
          <w:szCs w:val="28"/>
        </w:rPr>
        <w:t>ent</w:t>
      </w:r>
      <w:r w:rsidRPr="00335A72">
        <w:rPr>
          <w:rFonts w:asciiTheme="majorBidi" w:hAnsiTheme="majorBidi" w:cstheme="majorBidi"/>
          <w:color w:val="808080" w:themeColor="background1" w:themeShade="80"/>
          <w:sz w:val="28"/>
          <w:szCs w:val="28"/>
        </w:rPr>
        <w:t>)</w:t>
      </w:r>
    </w:p>
    <w:p w14:paraId="4C762319" w14:textId="7A2310E6" w:rsidR="00335A72" w:rsidRDefault="00335A72" w:rsidP="00335A72">
      <w:pPr>
        <w:rPr>
          <w:rFonts w:asciiTheme="majorBidi" w:hAnsiTheme="majorBidi" w:cstheme="majorBidi"/>
          <w:color w:val="808080" w:themeColor="background1" w:themeShade="80"/>
          <w:sz w:val="32"/>
          <w:szCs w:val="32"/>
        </w:rPr>
      </w:pPr>
    </w:p>
    <w:p w14:paraId="37FF7593" w14:textId="77777777" w:rsidR="006B5E13" w:rsidRPr="006B5E13" w:rsidRDefault="006B5E13" w:rsidP="006B5E13">
      <w:pPr>
        <w:rPr>
          <w:rFonts w:ascii="Arial" w:hAnsi="Arial"/>
          <w:b/>
          <w:bCs/>
          <w:sz w:val="28"/>
          <w:szCs w:val="28"/>
        </w:rPr>
      </w:pPr>
      <w:r w:rsidRPr="006B5E13">
        <w:rPr>
          <w:rFonts w:ascii="Arial" w:hAnsi="Arial"/>
          <w:b/>
          <w:bCs/>
          <w:sz w:val="28"/>
          <w:szCs w:val="28"/>
        </w:rPr>
        <w:t>1. This value</w:t>
      </w:r>
    </w:p>
    <w:p w14:paraId="5E4E60BE" w14:textId="77777777" w:rsidR="006B5E13" w:rsidRPr="006B5E13" w:rsidRDefault="006B5E13" w:rsidP="006B5E13">
      <w:pPr>
        <w:ind w:left="720"/>
        <w:rPr>
          <w:rFonts w:ascii="Arial" w:hAnsi="Arial"/>
          <w:b/>
          <w:bCs/>
          <w:sz w:val="26"/>
          <w:szCs w:val="26"/>
        </w:rPr>
      </w:pPr>
      <w:r w:rsidRPr="006B5E13">
        <w:rPr>
          <w:rFonts w:ascii="Arial" w:hAnsi="Arial"/>
          <w:b/>
          <w:bCs/>
          <w:sz w:val="26"/>
          <w:szCs w:val="26"/>
        </w:rPr>
        <w:t>1.1 Regular function</w:t>
      </w:r>
    </w:p>
    <w:p w14:paraId="24A92FBE" w14:textId="3E60BF7A" w:rsidR="006B5E13" w:rsidRPr="006B5E13" w:rsidRDefault="006B5E13" w:rsidP="006B5E13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B5E13">
        <w:rPr>
          <w:rFonts w:asciiTheme="majorBidi" w:hAnsiTheme="majorBidi" w:cstheme="majorBidi"/>
          <w:color w:val="000000" w:themeColor="text1"/>
          <w:sz w:val="28"/>
          <w:szCs w:val="28"/>
        </w:rPr>
        <w:t>Inside of a regular JavaScript function, this value (aka the execution context) is dynamic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</w:t>
      </w:r>
      <w:r w:rsidRPr="006B5E13">
        <w:rPr>
          <w:rFonts w:asciiTheme="majorBidi" w:hAnsiTheme="majorBidi" w:cstheme="majorBidi"/>
          <w:color w:val="000000" w:themeColor="text1"/>
          <w:sz w:val="28"/>
          <w:szCs w:val="28"/>
        </w:rPr>
        <w:t>the</w:t>
      </w:r>
      <w:r w:rsidRPr="006B5E13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dynamic context means that the value of this depends on how the function is invoked.</w:t>
      </w:r>
    </w:p>
    <w:p w14:paraId="099952D6" w14:textId="77777777" w:rsidR="006B5E13" w:rsidRPr="006B5E13" w:rsidRDefault="006B5E13" w:rsidP="006B5E13">
      <w:pPr>
        <w:ind w:left="720"/>
        <w:rPr>
          <w:rFonts w:ascii="Arial" w:hAnsi="Arial"/>
          <w:b/>
          <w:bCs/>
          <w:sz w:val="26"/>
          <w:szCs w:val="26"/>
        </w:rPr>
      </w:pPr>
      <w:r w:rsidRPr="006B5E13">
        <w:rPr>
          <w:rFonts w:ascii="Arial" w:hAnsi="Arial"/>
          <w:b/>
          <w:bCs/>
          <w:sz w:val="26"/>
          <w:szCs w:val="26"/>
        </w:rPr>
        <w:t>1.2 Arrow function</w:t>
      </w:r>
    </w:p>
    <w:p w14:paraId="69304D69" w14:textId="380005BF" w:rsidR="006B5E13" w:rsidRPr="006B5E13" w:rsidRDefault="006B5E13" w:rsidP="006B5E13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B5E13">
        <w:rPr>
          <w:rFonts w:asciiTheme="majorBidi" w:hAnsiTheme="majorBidi" w:cstheme="majorBidi"/>
          <w:color w:val="000000" w:themeColor="text1"/>
          <w:sz w:val="28"/>
          <w:szCs w:val="28"/>
        </w:rPr>
        <w:t>The behavior of this inside of an arrow function differs considerably from the regular function's this behavior. The arrow function doesn't define its own execution context</w:t>
      </w:r>
      <w:r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</w:t>
      </w:r>
      <w:r w:rsidRPr="006B5E13">
        <w:rPr>
          <w:rFonts w:asciiTheme="majorBidi" w:hAnsiTheme="majorBidi" w:cstheme="majorBidi"/>
          <w:color w:val="000000" w:themeColor="text1"/>
          <w:sz w:val="28"/>
          <w:szCs w:val="28"/>
        </w:rPr>
        <w:t>no</w:t>
      </w:r>
      <w:r w:rsidRPr="006B5E13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matter how or where being executed, this value inside of an arrow function always equals this value from the outer function. In other words, the arrow function resolves this lexically.</w:t>
      </w:r>
    </w:p>
    <w:p w14:paraId="7D16B365" w14:textId="77777777" w:rsidR="006B5E13" w:rsidRPr="006B5E13" w:rsidRDefault="006B5E13" w:rsidP="006B5E13">
      <w:pPr>
        <w:rPr>
          <w:rFonts w:ascii="Arial" w:hAnsi="Arial"/>
          <w:b/>
          <w:bCs/>
          <w:sz w:val="28"/>
          <w:szCs w:val="28"/>
        </w:rPr>
      </w:pPr>
      <w:r w:rsidRPr="006B5E13">
        <w:rPr>
          <w:rFonts w:ascii="Arial" w:hAnsi="Arial"/>
          <w:b/>
          <w:bCs/>
          <w:sz w:val="28"/>
          <w:szCs w:val="28"/>
        </w:rPr>
        <w:lastRenderedPageBreak/>
        <w:t>2. Constructors</w:t>
      </w:r>
    </w:p>
    <w:p w14:paraId="6AED2C5D" w14:textId="77777777" w:rsidR="006B5E13" w:rsidRPr="006B5E13" w:rsidRDefault="006B5E13" w:rsidP="006B5E13">
      <w:pPr>
        <w:ind w:left="720"/>
        <w:rPr>
          <w:rFonts w:ascii="Arial" w:hAnsi="Arial"/>
          <w:b/>
          <w:bCs/>
          <w:sz w:val="26"/>
          <w:szCs w:val="26"/>
        </w:rPr>
      </w:pPr>
      <w:r w:rsidRPr="006B5E13">
        <w:rPr>
          <w:rFonts w:ascii="Arial" w:hAnsi="Arial"/>
          <w:b/>
          <w:bCs/>
          <w:sz w:val="26"/>
          <w:szCs w:val="26"/>
        </w:rPr>
        <w:t>2.1 Regular function</w:t>
      </w:r>
    </w:p>
    <w:p w14:paraId="27CBE399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As seen in the previous section, the regular function can easily construct objects.</w:t>
      </w:r>
    </w:p>
    <w:p w14:paraId="53E72924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For example, the new </w:t>
      </w:r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Car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 function creates instances of a car:</w:t>
      </w:r>
    </w:p>
    <w:p w14:paraId="66222BA2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function Car(color) {</w:t>
      </w:r>
    </w:p>
    <w:p w14:paraId="47F0D2B9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this.color</w:t>
      </w:r>
      <w:proofErr w:type="spellEnd"/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= color;</w:t>
      </w:r>
    </w:p>
    <w:p w14:paraId="7CD0DA1F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}</w:t>
      </w:r>
    </w:p>
    <w:p w14:paraId="734CCC12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const </w:t>
      </w: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redCar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= new Car('red');</w:t>
      </w:r>
    </w:p>
    <w:p w14:paraId="643DD5A2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redCar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instanceof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Car; // =&gt; true</w:t>
      </w:r>
    </w:p>
    <w:p w14:paraId="333994E0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Car is a regular function. When invoked with new keyword new Car('red') — new instances of Car type are created.</w:t>
      </w:r>
    </w:p>
    <w:p w14:paraId="431113DE" w14:textId="77777777" w:rsidR="006B5E13" w:rsidRPr="00BB7FEB" w:rsidRDefault="006B5E13" w:rsidP="006B5E13">
      <w:pPr>
        <w:rPr>
          <w:rFonts w:ascii="Arial" w:hAnsi="Arial"/>
          <w:b/>
          <w:bCs/>
          <w:sz w:val="32"/>
          <w:szCs w:val="32"/>
          <w:rtl/>
          <w:lang/>
        </w:rPr>
      </w:pPr>
    </w:p>
    <w:p w14:paraId="0133F1DC" w14:textId="77777777" w:rsidR="006B5E13" w:rsidRPr="00605678" w:rsidRDefault="006B5E13" w:rsidP="00605678">
      <w:pPr>
        <w:ind w:left="720"/>
        <w:rPr>
          <w:rFonts w:ascii="Arial" w:hAnsi="Arial"/>
          <w:b/>
          <w:bCs/>
          <w:sz w:val="26"/>
          <w:szCs w:val="26"/>
        </w:rPr>
      </w:pPr>
      <w:r w:rsidRPr="00605678">
        <w:rPr>
          <w:rFonts w:ascii="Arial" w:hAnsi="Arial"/>
          <w:b/>
          <w:bCs/>
          <w:sz w:val="26"/>
          <w:szCs w:val="26"/>
        </w:rPr>
        <w:t>2.2 Arrow function</w:t>
      </w:r>
    </w:p>
    <w:p w14:paraId="40D23FF7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A consequence of this resolved lexically is that an arrow function cannot be used as a constructor.</w:t>
      </w:r>
    </w:p>
    <w:p w14:paraId="5CECC5AA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If you try to invoke an arrow function prefixed with new keyword, JavaScript throws an error:</w:t>
      </w:r>
    </w:p>
    <w:p w14:paraId="0267F563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const Car = (color) =&gt; {</w:t>
      </w:r>
    </w:p>
    <w:p w14:paraId="693D7648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this.color</w:t>
      </w:r>
      <w:proofErr w:type="spellEnd"/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= color;</w:t>
      </w:r>
    </w:p>
    <w:p w14:paraId="75EFA583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};</w:t>
      </w:r>
    </w:p>
    <w:p w14:paraId="05AD7F04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const </w:t>
      </w: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redCar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= new Car('red'); </w:t>
      </w:r>
    </w:p>
    <w:p w14:paraId="6BEE69A2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Invoking new Car('red'), where Car is an arrow function, throws </w:t>
      </w: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TypeError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: Car is not a constructor.</w:t>
      </w:r>
    </w:p>
    <w:p w14:paraId="345759FF" w14:textId="3221B373" w:rsidR="006B5E13" w:rsidRDefault="006B5E13" w:rsidP="006B5E13">
      <w:pPr>
        <w:rPr>
          <w:rFonts w:ascii="Arial" w:hAnsi="Arial"/>
          <w:sz w:val="32"/>
          <w:szCs w:val="32"/>
        </w:rPr>
      </w:pPr>
    </w:p>
    <w:p w14:paraId="51EE23CF" w14:textId="37E09EA8" w:rsidR="00605678" w:rsidRDefault="00605678" w:rsidP="006B5E13">
      <w:pPr>
        <w:rPr>
          <w:rFonts w:ascii="Arial" w:hAnsi="Arial"/>
          <w:sz w:val="32"/>
          <w:szCs w:val="32"/>
        </w:rPr>
      </w:pPr>
    </w:p>
    <w:p w14:paraId="3F33606F" w14:textId="77777777" w:rsidR="00605678" w:rsidRDefault="00605678" w:rsidP="006B5E13">
      <w:pPr>
        <w:rPr>
          <w:rFonts w:ascii="Arial" w:hAnsi="Arial"/>
          <w:sz w:val="32"/>
          <w:szCs w:val="32"/>
        </w:rPr>
      </w:pPr>
    </w:p>
    <w:p w14:paraId="0D6CC9F6" w14:textId="4B8D924C" w:rsidR="006B5E13" w:rsidRPr="00605678" w:rsidRDefault="006B5E13" w:rsidP="00605678">
      <w:pPr>
        <w:rPr>
          <w:rFonts w:ascii="Arial" w:hAnsi="Arial"/>
          <w:b/>
          <w:bCs/>
          <w:sz w:val="28"/>
          <w:szCs w:val="28"/>
          <w:rtl/>
        </w:rPr>
      </w:pPr>
      <w:r w:rsidRPr="00605678">
        <w:rPr>
          <w:rFonts w:ascii="Arial" w:hAnsi="Arial"/>
          <w:b/>
          <w:bCs/>
          <w:sz w:val="28"/>
          <w:szCs w:val="28"/>
        </w:rPr>
        <w:lastRenderedPageBreak/>
        <w:t>3. arguments object</w:t>
      </w:r>
    </w:p>
    <w:p w14:paraId="218C9ACA" w14:textId="77777777" w:rsidR="006B5E13" w:rsidRPr="00605678" w:rsidRDefault="006B5E13" w:rsidP="00605678">
      <w:pPr>
        <w:ind w:left="720"/>
        <w:rPr>
          <w:rFonts w:ascii="Arial" w:hAnsi="Arial"/>
          <w:b/>
          <w:bCs/>
          <w:sz w:val="26"/>
          <w:szCs w:val="26"/>
        </w:rPr>
      </w:pPr>
      <w:r w:rsidRPr="00605678">
        <w:rPr>
          <w:rFonts w:ascii="Arial" w:hAnsi="Arial"/>
          <w:b/>
          <w:bCs/>
          <w:sz w:val="26"/>
          <w:szCs w:val="26"/>
        </w:rPr>
        <w:t>3.1 Regular function</w:t>
      </w:r>
    </w:p>
    <w:p w14:paraId="2A1B089B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Inside the body of a regular function, an argument is a special array-like object containing the list of arguments with which the function has been invoked.</w:t>
      </w:r>
    </w:p>
    <w:p w14:paraId="6A25F840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Let's invoke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myFunction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 function with 2 arguments:</w:t>
      </w:r>
    </w:p>
    <w:p w14:paraId="4DB19633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function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myFunction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 {</w:t>
      </w:r>
    </w:p>
    <w:p w14:paraId="30DC1266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console.log(arguments);</w:t>
      </w:r>
    </w:p>
    <w:p w14:paraId="05BA8DCD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}</w:t>
      </w:r>
    </w:p>
    <w:p w14:paraId="60DEB488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myFunction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'a', 'b'); // logs { 0: 'a', 1: 'b', length: 2 }</w:t>
      </w:r>
    </w:p>
    <w:p w14:paraId="5AC0B50C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Inside of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myFunction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 body the arguments is an array-like object containing the invocation arguments: 'a' and 'b'.</w:t>
      </w:r>
    </w:p>
    <w:p w14:paraId="2DEE7FED" w14:textId="77777777" w:rsidR="006B5E13" w:rsidRPr="005A782E" w:rsidRDefault="006B5E13" w:rsidP="006B5E13">
      <w:pPr>
        <w:rPr>
          <w:rFonts w:ascii="Arial" w:hAnsi="Arial"/>
          <w:sz w:val="32"/>
          <w:szCs w:val="32"/>
          <w:rtl/>
          <w:lang/>
        </w:rPr>
      </w:pPr>
    </w:p>
    <w:p w14:paraId="31AE7686" w14:textId="77777777" w:rsidR="006B5E13" w:rsidRPr="00605678" w:rsidRDefault="006B5E13" w:rsidP="00605678">
      <w:pPr>
        <w:ind w:left="720"/>
        <w:rPr>
          <w:rFonts w:ascii="Arial" w:hAnsi="Arial"/>
          <w:b/>
          <w:bCs/>
          <w:sz w:val="26"/>
          <w:szCs w:val="26"/>
        </w:rPr>
      </w:pPr>
      <w:r w:rsidRPr="00605678">
        <w:rPr>
          <w:rFonts w:ascii="Arial" w:hAnsi="Arial"/>
          <w:b/>
          <w:bCs/>
          <w:sz w:val="26"/>
          <w:szCs w:val="26"/>
        </w:rPr>
        <w:t>3.2 Arrow function</w:t>
      </w:r>
    </w:p>
    <w:p w14:paraId="0D05BAD7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On the other side, no arguments special keyword is defined inside an arrow function.</w:t>
      </w:r>
    </w:p>
    <w:p w14:paraId="2FDD7A83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Again (same as with this value), the arguments object is resolved lexically: the arrow function accesses arguments from the outer function.</w:t>
      </w:r>
    </w:p>
    <w:p w14:paraId="5EB1B41A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</w:p>
    <w:p w14:paraId="62573258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Let's try to access arguments inside of an arrow function:</w:t>
      </w:r>
    </w:p>
    <w:p w14:paraId="46333F32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function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myRegularFunction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 {</w:t>
      </w:r>
    </w:p>
    <w:p w14:paraId="370C4A37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const </w:t>
      </w: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myArrowFunction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= () =&gt; {</w:t>
      </w:r>
    </w:p>
    <w:p w14:paraId="6D87ECC8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  console.log(arguments);</w:t>
      </w:r>
    </w:p>
    <w:p w14:paraId="12939577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}</w:t>
      </w:r>
    </w:p>
    <w:p w14:paraId="42D9C3C8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myArrowFunction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'c', 'd');</w:t>
      </w:r>
    </w:p>
    <w:p w14:paraId="3738A96C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}</w:t>
      </w:r>
    </w:p>
    <w:p w14:paraId="13C85EF1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lastRenderedPageBreak/>
        <w:t>myRegularFunction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'a', 'b'); // logs { 0: 'a', 1: 'b', length: 2 }</w:t>
      </w:r>
    </w:p>
    <w:p w14:paraId="08EEFAB4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The arrow function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myArrowFunction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) is invoked with the arguments 'c', 'd'. Still, inside of its body, arguments object equals to the arguments of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myRegularFunction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 invocation: 'a', 'b'.</w:t>
      </w:r>
    </w:p>
    <w:p w14:paraId="531472E1" w14:textId="77777777" w:rsidR="006B5E13" w:rsidRDefault="006B5E13" w:rsidP="006B5E13">
      <w:pPr>
        <w:rPr>
          <w:rFonts w:ascii="Arial" w:hAnsi="Arial"/>
          <w:sz w:val="32"/>
          <w:szCs w:val="32"/>
        </w:rPr>
      </w:pPr>
    </w:p>
    <w:p w14:paraId="5287F103" w14:textId="77777777" w:rsidR="006B5E13" w:rsidRPr="00605678" w:rsidRDefault="006B5E13" w:rsidP="006B5E13">
      <w:pPr>
        <w:rPr>
          <w:rFonts w:ascii="Arial" w:hAnsi="Arial"/>
          <w:b/>
          <w:bCs/>
          <w:sz w:val="28"/>
          <w:szCs w:val="28"/>
        </w:rPr>
      </w:pPr>
      <w:r w:rsidRPr="00605678">
        <w:rPr>
          <w:rFonts w:ascii="Arial" w:hAnsi="Arial"/>
          <w:b/>
          <w:bCs/>
          <w:sz w:val="28"/>
          <w:szCs w:val="28"/>
        </w:rPr>
        <w:t>4. Implicit return</w:t>
      </w:r>
    </w:p>
    <w:p w14:paraId="4435E0AC" w14:textId="77777777" w:rsidR="006B5E13" w:rsidRPr="00605678" w:rsidRDefault="006B5E13" w:rsidP="00605678">
      <w:pPr>
        <w:ind w:left="720"/>
        <w:rPr>
          <w:rFonts w:ascii="Arial" w:hAnsi="Arial"/>
          <w:b/>
          <w:bCs/>
          <w:sz w:val="26"/>
          <w:szCs w:val="26"/>
        </w:rPr>
      </w:pPr>
      <w:r w:rsidRPr="00605678">
        <w:rPr>
          <w:rFonts w:ascii="Arial" w:hAnsi="Arial"/>
          <w:b/>
          <w:bCs/>
          <w:sz w:val="26"/>
          <w:szCs w:val="26"/>
        </w:rPr>
        <w:t>4.1 Regular function</w:t>
      </w:r>
    </w:p>
    <w:p w14:paraId="61F9057E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return expression statement returns the result from a function:</w:t>
      </w:r>
    </w:p>
    <w:p w14:paraId="295498E7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function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myFunction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 {</w:t>
      </w:r>
    </w:p>
    <w:p w14:paraId="2D7A9F80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return 42;</w:t>
      </w:r>
    </w:p>
    <w:p w14:paraId="5445B336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}</w:t>
      </w:r>
    </w:p>
    <w:p w14:paraId="10F903EC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myFunction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; // =&gt; 42</w:t>
      </w:r>
    </w:p>
    <w:p w14:paraId="3C183E64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If the return statement is missing, or there's no expression after return statement, the regular function </w:t>
      </w: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implicitely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returns undefined:</w:t>
      </w:r>
    </w:p>
    <w:p w14:paraId="091E4B03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function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myEmptyFunction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 {</w:t>
      </w:r>
    </w:p>
    <w:p w14:paraId="6A306CE8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42;</w:t>
      </w:r>
    </w:p>
    <w:p w14:paraId="5ECEF0AC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}</w:t>
      </w:r>
    </w:p>
    <w:p w14:paraId="43F3E202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function myEmptyFunction2() {</w:t>
      </w:r>
    </w:p>
    <w:p w14:paraId="7E32334D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42;</w:t>
      </w:r>
    </w:p>
    <w:p w14:paraId="66E7033C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return;</w:t>
      </w:r>
    </w:p>
    <w:p w14:paraId="47741526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}</w:t>
      </w:r>
    </w:p>
    <w:p w14:paraId="4B5C326A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myEmptyFunction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;  // =&gt; undefined</w:t>
      </w:r>
    </w:p>
    <w:p w14:paraId="2B06DDA8" w14:textId="77777777" w:rsidR="006B5E13" w:rsidRPr="005A782E" w:rsidRDefault="006B5E13" w:rsidP="00605678">
      <w:pPr>
        <w:ind w:left="1440"/>
        <w:jc w:val="both"/>
        <w:rPr>
          <w:rFonts w:ascii="Arial" w:hAnsi="Arial"/>
          <w:sz w:val="32"/>
          <w:szCs w:val="32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myEmptyFunction2(); // =&gt; undefined</w:t>
      </w:r>
    </w:p>
    <w:p w14:paraId="41724502" w14:textId="49DBD425" w:rsidR="006B5E13" w:rsidRDefault="006B5E13" w:rsidP="006B5E13">
      <w:pPr>
        <w:rPr>
          <w:rFonts w:ascii="Arial" w:hAnsi="Arial"/>
          <w:sz w:val="32"/>
          <w:szCs w:val="32"/>
          <w:lang/>
        </w:rPr>
      </w:pPr>
    </w:p>
    <w:p w14:paraId="11666D68" w14:textId="217FD9B8" w:rsidR="00605678" w:rsidRDefault="00605678" w:rsidP="006B5E13">
      <w:pPr>
        <w:rPr>
          <w:rFonts w:ascii="Arial" w:hAnsi="Arial"/>
          <w:sz w:val="32"/>
          <w:szCs w:val="32"/>
          <w:lang/>
        </w:rPr>
      </w:pPr>
    </w:p>
    <w:p w14:paraId="40D01E64" w14:textId="77777777" w:rsidR="00605678" w:rsidRPr="005A782E" w:rsidRDefault="00605678" w:rsidP="006B5E13">
      <w:pPr>
        <w:rPr>
          <w:rFonts w:ascii="Arial" w:hAnsi="Arial"/>
          <w:sz w:val="32"/>
          <w:szCs w:val="32"/>
          <w:rtl/>
          <w:lang/>
        </w:rPr>
      </w:pPr>
    </w:p>
    <w:p w14:paraId="57CE226F" w14:textId="77777777" w:rsidR="006B5E13" w:rsidRPr="00605678" w:rsidRDefault="006B5E13" w:rsidP="00605678">
      <w:pPr>
        <w:ind w:left="720"/>
        <w:rPr>
          <w:rFonts w:ascii="Arial" w:hAnsi="Arial"/>
          <w:b/>
          <w:bCs/>
          <w:sz w:val="26"/>
          <w:szCs w:val="26"/>
        </w:rPr>
      </w:pPr>
      <w:r w:rsidRPr="00605678">
        <w:rPr>
          <w:rFonts w:ascii="Arial" w:hAnsi="Arial"/>
          <w:b/>
          <w:bCs/>
          <w:sz w:val="26"/>
          <w:szCs w:val="26"/>
        </w:rPr>
        <w:lastRenderedPageBreak/>
        <w:t>4.2 Arrow function</w:t>
      </w:r>
    </w:p>
    <w:p w14:paraId="1A0BEBD2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You can return values from the arrow function the same way as from a regular function, but with one useful exception.</w:t>
      </w:r>
    </w:p>
    <w:p w14:paraId="5662958E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If the arrow function contains one expression, and you omit the function's curly braces, then the expression is implicitly returned. These are the inline </w:t>
      </w:r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arrows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function.</w:t>
      </w:r>
    </w:p>
    <w:p w14:paraId="1F104041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const increment = (num) =&gt; num + 1;</w:t>
      </w:r>
    </w:p>
    <w:p w14:paraId="4D7DC505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increment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41); // =&gt; 42</w:t>
      </w:r>
    </w:p>
    <w:p w14:paraId="6CFC2EA0" w14:textId="77777777" w:rsidR="006B5E13" w:rsidRDefault="006B5E13" w:rsidP="00605678">
      <w:pPr>
        <w:ind w:left="1440"/>
        <w:jc w:val="both"/>
        <w:rPr>
          <w:rFonts w:ascii="Arial" w:hAnsi="Arial"/>
          <w:sz w:val="32"/>
          <w:szCs w:val="32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The </w:t>
      </w:r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increment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 arrow consists of only one expression: num + 1. This expression is implicitly returned by the arrow function without the use of return keyword.</w:t>
      </w:r>
    </w:p>
    <w:p w14:paraId="219599DA" w14:textId="77777777" w:rsidR="006B5E13" w:rsidRPr="005A782E" w:rsidRDefault="006B5E13" w:rsidP="006B5E13">
      <w:pPr>
        <w:rPr>
          <w:rFonts w:ascii="Arial" w:hAnsi="Arial"/>
          <w:sz w:val="32"/>
          <w:szCs w:val="32"/>
        </w:rPr>
      </w:pPr>
    </w:p>
    <w:p w14:paraId="033BFF10" w14:textId="77777777" w:rsidR="006B5E13" w:rsidRPr="00605678" w:rsidRDefault="006B5E13" w:rsidP="006B5E13">
      <w:pPr>
        <w:rPr>
          <w:rFonts w:ascii="Arial" w:hAnsi="Arial"/>
          <w:b/>
          <w:bCs/>
          <w:sz w:val="28"/>
          <w:szCs w:val="28"/>
          <w:rtl/>
        </w:rPr>
      </w:pPr>
      <w:r w:rsidRPr="00605678">
        <w:rPr>
          <w:rFonts w:ascii="Arial" w:hAnsi="Arial"/>
          <w:b/>
          <w:bCs/>
          <w:sz w:val="28"/>
          <w:szCs w:val="28"/>
        </w:rPr>
        <w:t>5. Methods</w:t>
      </w:r>
    </w:p>
    <w:p w14:paraId="2FB4CB80" w14:textId="77777777" w:rsidR="006B5E13" w:rsidRPr="00605678" w:rsidRDefault="006B5E13" w:rsidP="00605678">
      <w:pPr>
        <w:ind w:left="720"/>
        <w:rPr>
          <w:rFonts w:ascii="Arial" w:hAnsi="Arial"/>
          <w:b/>
          <w:bCs/>
          <w:sz w:val="26"/>
          <w:szCs w:val="26"/>
        </w:rPr>
      </w:pPr>
      <w:r w:rsidRPr="00605678">
        <w:rPr>
          <w:rFonts w:ascii="Arial" w:hAnsi="Arial"/>
          <w:b/>
          <w:bCs/>
          <w:sz w:val="26"/>
          <w:szCs w:val="26"/>
        </w:rPr>
        <w:t>5.1 Regular function</w:t>
      </w:r>
    </w:p>
    <w:p w14:paraId="45EFBA4E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The regular functions are the usual way to define methods on classes.</w:t>
      </w:r>
    </w:p>
    <w:p w14:paraId="18CB13C9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In the following class Hero, the method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logName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 is defined using a regular function:</w:t>
      </w:r>
    </w:p>
    <w:p w14:paraId="41C2CA81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class Hero {</w:t>
      </w:r>
    </w:p>
    <w:p w14:paraId="68DF9173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constructor(</w:t>
      </w: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heroName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 {</w:t>
      </w:r>
    </w:p>
    <w:p w14:paraId="63DBD9C4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 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this.heroName</w:t>
      </w:r>
      <w:proofErr w:type="spellEnd"/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= </w:t>
      </w: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heroName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;</w:t>
      </w:r>
    </w:p>
    <w:p w14:paraId="043E311D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}</w:t>
      </w:r>
    </w:p>
    <w:p w14:paraId="60EED124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logName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 {</w:t>
      </w:r>
    </w:p>
    <w:p w14:paraId="44DA4757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  console.log(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this.heroName</w:t>
      </w:r>
      <w:proofErr w:type="spellEnd"/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;</w:t>
      </w:r>
    </w:p>
    <w:p w14:paraId="04EFB8B7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}</w:t>
      </w:r>
    </w:p>
    <w:p w14:paraId="7B8DEB5D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}</w:t>
      </w:r>
    </w:p>
    <w:p w14:paraId="0E8B5968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const batman = new Hero('Batman');</w:t>
      </w:r>
    </w:p>
    <w:p w14:paraId="12F19FC2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Usually, the regular functions as methods are the way to go.</w:t>
      </w:r>
    </w:p>
    <w:p w14:paraId="5A8A9910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lastRenderedPageBreak/>
        <w:t xml:space="preserve">Sometimes you'd need to supply the method as a callback, for example to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setTimeout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 or an event listener. In such cases, you might encounter difficulties accessing this value.</w:t>
      </w:r>
    </w:p>
    <w:p w14:paraId="121ECE83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For example, let's use </w:t>
      </w: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use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logName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) method as a callback to </w:t>
      </w: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setTimeout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):</w:t>
      </w:r>
    </w:p>
    <w:p w14:paraId="42E526F2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setTimeout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spellStart"/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batman.logName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, 1000);</w:t>
      </w:r>
    </w:p>
    <w:p w14:paraId="6C13E3F5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// after 1 second logs "undefined"</w:t>
      </w:r>
    </w:p>
    <w:p w14:paraId="521D2A3C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After 1 second, undefined is logged to console.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setTimeout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) performs a simple invocation of </w:t>
      </w: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logName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(where this is the global object). That's when the method is separated from the object.</w:t>
      </w:r>
    </w:p>
    <w:p w14:paraId="43EA1FEE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Let's bind this value manually to the right context:</w:t>
      </w:r>
    </w:p>
    <w:p w14:paraId="07D7C907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setTimeout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batman.logName.bind</w:t>
      </w:r>
      <w:proofErr w:type="spellEnd"/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batman), 1000);</w:t>
      </w:r>
    </w:p>
    <w:p w14:paraId="7C47C3AB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// after 1 second logs "Batman"</w:t>
      </w:r>
    </w:p>
    <w:p w14:paraId="682A64D0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batman.logName.bind</w:t>
      </w:r>
      <w:proofErr w:type="spellEnd"/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(batman) binds this value to batman instance. Now you're sure that the method doesn't lose the context.</w:t>
      </w:r>
    </w:p>
    <w:p w14:paraId="3D6A7CC5" w14:textId="77777777" w:rsidR="006B5E13" w:rsidRPr="005A782E" w:rsidRDefault="006B5E13" w:rsidP="00605678">
      <w:pPr>
        <w:ind w:left="1440"/>
        <w:jc w:val="both"/>
        <w:rPr>
          <w:rFonts w:ascii="Arial" w:hAnsi="Arial"/>
          <w:sz w:val="32"/>
          <w:szCs w:val="32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Binding this manually requires boilerplate code, especially if you have lots of methods. There's a better way: the arrow functions as a class field.</w:t>
      </w:r>
    </w:p>
    <w:p w14:paraId="3941590C" w14:textId="77777777" w:rsidR="006B5E13" w:rsidRPr="005A782E" w:rsidRDefault="006B5E13" w:rsidP="006B5E13">
      <w:pPr>
        <w:rPr>
          <w:rFonts w:ascii="Arial" w:hAnsi="Arial"/>
          <w:sz w:val="32"/>
          <w:szCs w:val="32"/>
          <w:rtl/>
          <w:lang/>
        </w:rPr>
      </w:pPr>
    </w:p>
    <w:p w14:paraId="1B020624" w14:textId="77777777" w:rsidR="006B5E13" w:rsidRPr="00605678" w:rsidRDefault="006B5E13" w:rsidP="00605678">
      <w:pPr>
        <w:ind w:left="720"/>
        <w:rPr>
          <w:rFonts w:ascii="Arial" w:hAnsi="Arial"/>
          <w:b/>
          <w:bCs/>
          <w:sz w:val="26"/>
          <w:szCs w:val="26"/>
        </w:rPr>
      </w:pPr>
      <w:r w:rsidRPr="00605678">
        <w:rPr>
          <w:rFonts w:ascii="Arial" w:hAnsi="Arial"/>
          <w:b/>
          <w:bCs/>
          <w:sz w:val="26"/>
          <w:szCs w:val="26"/>
        </w:rPr>
        <w:t>5.2 Arrow function</w:t>
      </w:r>
    </w:p>
    <w:p w14:paraId="37B25252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Thanks to Class fields proposal (at this moment at stage 3) you can use the arrow function as methods inside classes.</w:t>
      </w:r>
    </w:p>
    <w:p w14:paraId="4F0CD2F4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Now, in contrast with regular functions, the method defined using an arrow bind this lexically to the class instance.</w:t>
      </w:r>
    </w:p>
    <w:p w14:paraId="3A05B933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Let's use the arrow function as a field:</w:t>
      </w:r>
    </w:p>
    <w:p w14:paraId="089EBC36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class Hero {</w:t>
      </w:r>
    </w:p>
    <w:p w14:paraId="4CA71F8F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constructor(</w:t>
      </w: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heroName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 {</w:t>
      </w:r>
    </w:p>
    <w:p w14:paraId="427296C7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  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this.heroName</w:t>
      </w:r>
      <w:proofErr w:type="spellEnd"/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= </w:t>
      </w: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heroName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;</w:t>
      </w:r>
    </w:p>
    <w:p w14:paraId="410F245D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}</w:t>
      </w:r>
    </w:p>
    <w:p w14:paraId="7CF2D5FA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lastRenderedPageBreak/>
        <w:t xml:space="preserve">  </w:t>
      </w:r>
      <w:proofErr w:type="spell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logName</w:t>
      </w:r>
      <w:proofErr w:type="spell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= () =&gt; {</w:t>
      </w:r>
    </w:p>
    <w:p w14:paraId="0B07E1FE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  console.log(</w:t>
      </w:r>
      <w:proofErr w:type="spellStart"/>
      <w:proofErr w:type="gramStart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this.heroName</w:t>
      </w:r>
      <w:proofErr w:type="spellEnd"/>
      <w:proofErr w:type="gramEnd"/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);</w:t>
      </w:r>
    </w:p>
    <w:p w14:paraId="48757EA7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  }</w:t>
      </w:r>
    </w:p>
    <w:p w14:paraId="5E889B0B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  <w:rtl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}</w:t>
      </w:r>
    </w:p>
    <w:p w14:paraId="39B0CEB0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const batman = new Hero('Batman');</w:t>
      </w:r>
    </w:p>
    <w:p w14:paraId="4EF5F9AC" w14:textId="77777777" w:rsidR="006B5E13" w:rsidRDefault="006B5E13" w:rsidP="006B5E13">
      <w:pPr>
        <w:pStyle w:val="ListParagraph"/>
        <w:ind w:left="0"/>
        <w:rPr>
          <w:rFonts w:ascii="Arial" w:hAnsi="Arial"/>
          <w:b/>
          <w:bCs/>
          <w:sz w:val="28"/>
          <w:szCs w:val="28"/>
        </w:rPr>
      </w:pPr>
    </w:p>
    <w:p w14:paraId="4D781D1E" w14:textId="77777777" w:rsidR="006B5E13" w:rsidRPr="00605678" w:rsidRDefault="006B5E13" w:rsidP="006B5E13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</w:rPr>
      </w:pPr>
      <w:r w:rsidRPr="00605678">
        <w:rPr>
          <w:rFonts w:ascii="Arial" w:hAnsi="Arial" w:cs="Arial"/>
          <w:b/>
          <w:bCs/>
          <w:sz w:val="28"/>
          <w:szCs w:val="28"/>
        </w:rPr>
        <w:t>Conclusions</w:t>
      </w:r>
    </w:p>
    <w:p w14:paraId="256396AC" w14:textId="3682D5BE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Understanding the differences between regular and arrow functions helps choose the right syntax for specific needs</w:t>
      </w:r>
      <w:r w:rsid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</w:t>
      </w: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this value inside a regular function is dynamic and depends on the invocation. But this inside the arrow function is bound lexically and equals to this of the outer function.</w:t>
      </w:r>
    </w:p>
    <w:p w14:paraId="7898134E" w14:textId="77777777" w:rsidR="006B5E13" w:rsidRPr="00605678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arguments object inside the regular functions contains the list of arguments. The arrow function, on the opposite, doesn't define arguments (but you can easily access the arrow function arguments using a rest parameter ...rags).</w:t>
      </w:r>
    </w:p>
    <w:p w14:paraId="06B598FE" w14:textId="6F9A72C4" w:rsidR="00A76C79" w:rsidRPr="00A76C79" w:rsidRDefault="006B5E13" w:rsidP="00605678">
      <w:pPr>
        <w:ind w:left="1440"/>
        <w:jc w:val="both"/>
        <w:rPr>
          <w:rFonts w:asciiTheme="majorBidi" w:hAnsiTheme="majorBidi" w:cstheme="majorBidi"/>
          <w:color w:val="000000" w:themeColor="text1"/>
          <w:sz w:val="28"/>
          <w:szCs w:val="28"/>
        </w:rPr>
      </w:pP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If the arrow function has one expression, then the expression is returned implicitly, even without using the return keyword</w:t>
      </w:r>
      <w:r w:rsid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</w:t>
      </w: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Last but not least, you can define methods using the arrow function syntax inside classes. Fat arrow methods bind this value to the class instance</w:t>
      </w:r>
      <w:r w:rsidR="00605678">
        <w:rPr>
          <w:rFonts w:asciiTheme="majorBidi" w:hAnsiTheme="majorBidi" w:cstheme="majorBidi"/>
          <w:color w:val="000000" w:themeColor="text1"/>
          <w:sz w:val="28"/>
          <w:szCs w:val="28"/>
        </w:rPr>
        <w:t xml:space="preserve">, </w:t>
      </w:r>
      <w:r w:rsidRPr="00605678">
        <w:rPr>
          <w:rFonts w:asciiTheme="majorBidi" w:hAnsiTheme="majorBidi" w:cstheme="majorBidi"/>
          <w:color w:val="000000" w:themeColor="text1"/>
          <w:sz w:val="28"/>
          <w:szCs w:val="28"/>
        </w:rPr>
        <w:t>Anyhow the fat arrow method is invoked, this always equals the class instance, which is useful when the methods are used as callbacks.</w:t>
      </w:r>
    </w:p>
    <w:sectPr w:rsidR="00A76C79" w:rsidRPr="00A76C79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AB509" w14:textId="77777777" w:rsidR="008020DA" w:rsidRDefault="008020DA" w:rsidP="005A0D40">
      <w:pPr>
        <w:spacing w:after="0" w:line="240" w:lineRule="auto"/>
      </w:pPr>
      <w:r>
        <w:separator/>
      </w:r>
    </w:p>
  </w:endnote>
  <w:endnote w:type="continuationSeparator" w:id="0">
    <w:p w14:paraId="4361BD92" w14:textId="77777777" w:rsidR="008020DA" w:rsidRDefault="008020DA" w:rsidP="005A0D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2665900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84D8B98" w14:textId="32A28A9E" w:rsidR="005A0D40" w:rsidRDefault="005A0D40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D1A7EBD" w14:textId="77777777" w:rsidR="005A0D40" w:rsidRDefault="005A0D4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E24236" w14:textId="77777777" w:rsidR="008020DA" w:rsidRDefault="008020DA" w:rsidP="005A0D40">
      <w:pPr>
        <w:spacing w:after="0" w:line="240" w:lineRule="auto"/>
      </w:pPr>
      <w:r>
        <w:separator/>
      </w:r>
    </w:p>
  </w:footnote>
  <w:footnote w:type="continuationSeparator" w:id="0">
    <w:p w14:paraId="12C70AEA" w14:textId="77777777" w:rsidR="008020DA" w:rsidRDefault="008020DA" w:rsidP="005A0D4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5A2938"/>
    <w:multiLevelType w:val="hybridMultilevel"/>
    <w:tmpl w:val="389ADF8E"/>
    <w:lvl w:ilvl="0" w:tplc="044E953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7CE24E62"/>
    <w:multiLevelType w:val="hybridMultilevel"/>
    <w:tmpl w:val="8D346D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bC0MDY0MzS2NDZU0lEKTi0uzszPAykwqgUAwdzjoCwAAAA="/>
  </w:docVars>
  <w:rsids>
    <w:rsidRoot w:val="003F02F6"/>
    <w:rsid w:val="00003701"/>
    <w:rsid w:val="0011520A"/>
    <w:rsid w:val="001B6CC7"/>
    <w:rsid w:val="00200F2B"/>
    <w:rsid w:val="00335A72"/>
    <w:rsid w:val="003D3519"/>
    <w:rsid w:val="003E0F5A"/>
    <w:rsid w:val="003F02F6"/>
    <w:rsid w:val="004B5753"/>
    <w:rsid w:val="005A0D40"/>
    <w:rsid w:val="005B1E44"/>
    <w:rsid w:val="00605678"/>
    <w:rsid w:val="006B5E13"/>
    <w:rsid w:val="008020DA"/>
    <w:rsid w:val="008544E5"/>
    <w:rsid w:val="00875028"/>
    <w:rsid w:val="009626CF"/>
    <w:rsid w:val="00A76C79"/>
    <w:rsid w:val="00BE48D9"/>
    <w:rsid w:val="00D23FBF"/>
    <w:rsid w:val="00E80E7E"/>
    <w:rsid w:val="00FC2D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ABD6F"/>
  <w15:chartTrackingRefBased/>
  <w15:docId w15:val="{573DF0BF-14B9-4983-9EBE-208258F053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0D4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D40"/>
  </w:style>
  <w:style w:type="paragraph" w:styleId="Footer">
    <w:name w:val="footer"/>
    <w:basedOn w:val="Normal"/>
    <w:link w:val="FooterChar"/>
    <w:uiPriority w:val="99"/>
    <w:unhideWhenUsed/>
    <w:rsid w:val="005A0D40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D40"/>
  </w:style>
  <w:style w:type="paragraph" w:styleId="ListParagraph">
    <w:name w:val="List Paragraph"/>
    <w:basedOn w:val="Normal"/>
    <w:uiPriority w:val="34"/>
    <w:qFormat/>
    <w:rsid w:val="00200F2B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23FB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951BF5-400F-4FC1-BABC-9BD1BAA440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8</Pages>
  <Words>1057</Words>
  <Characters>602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taz abuajaa</dc:creator>
  <cp:keywords/>
  <dc:description/>
  <cp:lastModifiedBy>Mutaz abuajaa</cp:lastModifiedBy>
  <cp:revision>5</cp:revision>
  <dcterms:created xsi:type="dcterms:W3CDTF">2022-04-11T11:42:00Z</dcterms:created>
  <dcterms:modified xsi:type="dcterms:W3CDTF">2022-04-18T02:38:00Z</dcterms:modified>
</cp:coreProperties>
</file>